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TEST</w:t>
      </w:r>
      <w:r>
        <w:t xml:space="preserve"> </w:t>
      </w:r>
      <w:r>
        <w:t xml:space="preserve">2</w:t>
      </w:r>
      <w:r>
        <w:t xml:space="preserve"> </w:t>
      </w:r>
      <w:r>
        <w:t xml:space="preserve">งาน</w:t>
      </w:r>
      <w:r>
        <w:t xml:space="preserve"> </w:t>
      </w:r>
      <w:r>
        <w:t xml:space="preserve">The</w:t>
      </w:r>
      <w:r>
        <w:t xml:space="preserve"> </w:t>
      </w:r>
      <w:r>
        <w:t xml:space="preserve">8th</w:t>
      </w:r>
      <w:r>
        <w:t xml:space="preserve"> </w:t>
      </w:r>
      <w:r>
        <w:t xml:space="preserve">International</w:t>
      </w:r>
      <w:r>
        <w:t xml:space="preserve"> </w:t>
      </w:r>
      <w:r>
        <w:t xml:space="preserve">Symposium</w:t>
      </w:r>
      <w:r>
        <w:t xml:space="preserve"> </w:t>
      </w:r>
      <w:r>
        <w:t xml:space="preserve">on</w:t>
      </w:r>
      <w:r>
        <w:t xml:space="preserve"> </w:t>
      </w:r>
      <w:r>
        <w:t xml:space="preserve">Special</w:t>
      </w:r>
      <w:r>
        <w:t xml:space="preserve"> </w:t>
      </w:r>
      <w:r>
        <w:t xml:space="preserve">Education</w:t>
      </w:r>
      <w:r>
        <w:t xml:space="preserve"> </w:t>
      </w:r>
      <w:r>
        <w:t xml:space="preserve">19-09-2019</w:t>
      </w:r>
    </w:p>
    <w:p>
      <w:pPr>
        <w:pStyle w:val="Date"/>
      </w:pPr>
      <w:r>
        <w:t xml:space="preserve">วันอังคารที่</w:t>
      </w:r>
      <w:r>
        <w:t xml:space="preserve"> </w:t>
      </w:r>
      <w:r>
        <w:t xml:space="preserve">20</w:t>
      </w:r>
      <w:r>
        <w:t xml:space="preserve"> </w:t>
      </w:r>
      <w:r>
        <w:t xml:space="preserve">พฤษภาคม</w:t>
      </w:r>
      <w:r>
        <w:t xml:space="preserve"> </w:t>
      </w:r>
      <w:r>
        <w:t xml:space="preserve">2568</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good morning ladies gentlemen welcome to my session this morning has to do with education something new in education something new in special education yes my colleague yesterday talked briefly about RTI you familiar with ATI see more in the next time talk about differentiated instruction the new thing today is what is called accommodation doesn’t mean living in the hotel room or something it has to do with changing or adapting something to suit your student so the topic of my presentation is designing an instructional accommodation plan Kumon of the hearing impaired student so it’s applicable not only for the hearing bear students but all kind of students we talked about uh education for all yesterday we talk about inclusive School so we look into the student within their normal or they are with disabilities hearing impairment for example so what the title means this so you have the student you know what they need you know what they want we call them special needs so teach them what they need that’s why I mean okay the overview of my presentation we’ll take a look at the number of citizen means people of all ages with disabilities in Thailand you take a look at the number of hearing impaired students in Thailand we’ll take a look at students with other disabilities we will take a look at the bylaw or what type what categories of disabilities as you all may be familiar with that but I give out my ideas and discussion why uh the presentation is going on we’ll take a look at the uh Ministries who provides special education programs we’ll take a look at the needs of the hearing impaired I use the word hearing impaired covering the deaf and the hard all right and then we’ll take a look at yes so I have to look back oh yeah uh yeah all right okay we’ll take a look at the why do you have to fulfill the of the students and how okay the first topic by the presentation is how many people with disabilities in Thailand I may disagree you may disagree with the number okay this this not from the Ministry of Education the source is the ministry of human resource development okay physical disabilities means finger body arms 1 it’s too many I think uh hearing communication can can be speech as well we show impairment quite High for for idea mental mental health behavior all right think so intellectual disabilities well sort of autism so so and learning disabilities this is not true only thousand it should be in millions what the learning disabilities but the the definition of uh students of people with a learning disability is different the Ministry of Education May term in terms of the ability to read and write but the uh Ministry of human resource development may take a look at people in different ways I don’t know what they look at this is too low all right now we’ll take a look at the students with hearing impairment these go into special school we have special school for the 21 schools altogether at the present time surprisingly the number of the schools are increasing surprisingly the number of hearing impaired student seems to decrease that my that is my impression I may be wrong I don’t know why the number of the schools increased the hearing impaired students don’t uh go into inclusive School the answer is yes but the death mostly go into special schools not many facilities or programs available but their students enormous school I mean in inclusive School when talk about inclusive School in Thailand they said all schools are inclusive that’s the word but in practice in practice I don’t believe that all of them inclusive in real term okay these are the number of the students not not full name just uh brief BVI School 1 these added numbers quite large of my part of view the number of hearing impaired students in these School are so high because the parents love to leave the kids there into school boarding school you know use Theory you don’t have to worry about where to eat money to spend boarding school paid for free by the government so the pattern said oh yes good for me leave my son there that’s why the numbers uh from my point of view you may disagree okay this uh second time is the students with intellectual disabilities they are they are in spacious School the total number of student with intellectual disabilities this may go up and down year by year you know but the number of schools increase 220 some are in inclusive School setting many of them more the percentage is more than the the hearing student and then we take a look at the physical disabilities limbard and so on there are 4 schools the numbers only less than 1,000 and then the visual impaired not not very many students hearing impaired had uh spiritual schools they go into inclusive School the the visual impaired I mean I’m sorry the visual impaired students the group uh that received best education because the bosses talk a lot and they get a lot of budget from the government the intellectual disabilities they can talk so they don’t get to say so but summary should help these students with intellectual disability then the present situation now we take a look at the type the category of students with abilities this is by law as my colleague uh Dr Chris said yesterday that in order to improve special education we have to have the law the law must be strong the present law in Thailand is not very strong depression Lord talks about money they call it fun huge other development of Education but the present law does not educator to the direction that the the 2 they should be so for all of you who are here we need to amend special education law make it the guideline make it something that we can do it properly for example the the category of disabilities 9 up to the present time uh you agree with that you satisfied some of the students May not received services for example the the kids with mental health mental illness dedication somewhere but the chronically ill student yes the hospitalized they received education effective we don’t know we take a look at the number of the services we do not we not go into the of quality of the services how how effective the programs yes right country to get them before it’s too late right know exactly what’s going on Holy Childhood special education comes into play very important like the keynote speaker talked about it yesterday okay hearing impairment the number 2 decrease the country become more developed the same as visually impaired physical impairment should increase too many cars many automobiles accidents every day intellectual disabilities you cannot avoid music chair of the chromosome you can avoid that speed language they’re not very serious the students who speak Thai language very clearly are not students in Bangkok students in Bangkok do not speak Thai flu clearly because they don’t use cluster for example the year is glowing the cluster they don’t speaking clearly so uh speeds corrected is should come into play emotional we don’t we haven’t done it yet Behavior we have done it yet you may say oh you talk about mental illness students they are in their or they are in hospital some are not in the hospital but the programs not many programs available not many programs are effective we should into more seriously autism so far so good I think but the number of autistic autistic students are increasing do you have National plan for educating autistic kids preventive measure for the ministry of Public Health you plan for that they come to school now and they’re going up when they leave school what do you want them to do vocational programs can they live harmoniously in the communities who will look after them when their parents are gone all of this should be device into master plan and small plan I put in my Facebook they call it road map and I said oh you better do then better than Road ma’am you better to the highway me express way man but nobody listened into consideration all of this whatever learning disabilities oh you don’t understand it it’s American term yes Dr Kirk invented in Los Angeles in 1960 60 or something the medical term is dyslexia but education people use learning disabilities the definition May overlap a little bit the big thing is that the community members do not look at these students the same way the definitions are different some believe that they are slow learner oh no the television commentator said oh they are the same as artists oh no so come on in take your role in improving the education of these students multiple disabilities the definition may be different all of this the definition in education is different from the definition by the ministry of human resource development I the the presenter from Japan yesterday talked about education in Thailand is organized the programs are organized by uh different government sources government agency oh yes take a look at this 5 Ministries take the responsibility are providing education program the big Source Ministry of Education yes basic education is what they call it compulsory for Thailand the minister of interior people living in the cities belong to the municipality so they have their own schools the ministry of Public Health they have hospitals okay the hospitals they have left Laboratory the ministry of education in universities have the demonstration School laboratory School humidity Source development they have their own seitan so all of these Ministries provide education for children with disabilities so when we look at this we have to cover all the ministry let’s take a look at the type of special education programs we talk about inclusive classroom this is the trend this is phenomenal this is the right Direction that you will have to move into classroom means only 1 class in the inclusive School the ministry the time Ministry of Education said all schools are inclusive try to be inclusive and then special education School the number will come down the number will be there the number will be increased I don’t know but the service is the schools are there but the services may be different for example we don’t have school for autistic kids where autistic children go they go into some of these schools the number of autistic kids are increasing if you don’t have this school did you have the programs you have the program and you have the schools programs can be in regular school programs can be in spacious schools pay attention to the programs rather than the schools but if you have the schools there in the thigh system you cannot demolish the school provide services that’s what it should be okay we have a special education center this is the phenomenon in Thailand in the last decade we have huge special education Center it made a written in the North and the South and then we have special education center what do they do with these centers they take the kids in the screw indicates they provide services they go home to the families the kids then provide the service this all these kids and then the new thing is the district spacer Education Center the time named Maybe different but I call it special education center with me call it uh Center for student with disabilities and so on this is a new thing the established these centers in every District 7,000 at least District all across the country so when you look into the map of Thailand if you have the light you will see special education centers with lights everywhere this is good okay and then you have classes in the hospital me hospitals with classes for needs children classroom in demonstration schools universities The Faculty of indicators the exist demonstration School private schools are doing good job the foundation private school they have classes rabbits who are doing the good job okay we will take a look at the uh needs of the student in this case today we’ll take a look at the needs of the hearing impaired that they have the blind what do you need are you providing services to meet the of these students what you have to do to the need assessment survey what they need okay amplification for heart of hearing captaining for everybody not only the depth had the hearing bear and I mean the heart of hearing that they have had a hearing no more hearing persons voice recognition software speech reading skill interpreter Dr me has been great job been teaching SI language to not only deaf students as teachers of the but commercial TV personnel people in the community so if you watch commercial TV in Thailand you can see at the corner sign language years ago this service did not exist speech therapy assistive technology signal it technology skill trading okay you need all of you have to adapt do you have to change this is education this is inclusive education this is the trend this is 1 way of looking at education can do it can we do it differently from the conventional this in practice from the conventional practice in educating their children with disabilities regular education what do you do when you want to teach okay this is curriculum so you have to devise the curriculum in Thailand we have 3 kinds of national of curriculum the first 1 is National curriculum and you have original curriculum a local curriculum all of those then when you set it up oh you boy you come to school in grade 1 this is the book The text the material the content objective you have to meet all of this if you don’t meet all of these you dumb is that accommodation will do it the other way around what do you mean know when you when the boy coming to the school empty-handed you have nothing no curriculum you sit there or you’re very smart very smart you’re very bright you’re intelligent the gift my colleague said yesterday that inclusive education is not so it gives them come in or you can learn a lot you don’t learn this easy thing you have to do a good stuff you do the singing you do the creation you do more than the other so we let them learn more all the other guy you cannot sit there you cannot sit still you walk around you talk a lot you not keep quiet you don’t learn anything so I will teach you how to stop running I will expand your attention you don’t have to do with thinking skill at all the other guy comes in cannot walk properly with poorly for vision what do you do you have to get services from outside school improve vision improve muscle so all of these are different so we don’t have National curriculum and have just the fit them all no retailer made for the of your big guy your church would be big we telemet it for you oh you small short you give I give you small Church while measure your shoulder and telling me accommodation is the new way to educate the students been according to individual students what do you believe in countries Democrat democracy Democratic country talk about equal right oh you come to school you cannot read you don’t say that we take a look at strength you will be able to you don’t say that you cannot read you cannot walk you don’t say that we say you will be able to you be able to you will be able to uses oh your handicap you’re going to the backyard hidden somewhere entire Society student with disability children with disability used to be eat them somewhere but with the services of spatial Education Center they all coming out from the high now they all come to the school parents are so shy I have a colleague from Nepal of Cambodia yesterday talk about the kids are with disabilities is because of the bad deed in the past life how people are Buddhist majority of them they believe in past life or you did something bad in the past life that’s why your blind artistic so but these they and they they they they they were embarrassed they don’t want to they don’t want the people in the community to know do they have the black children I have the uh stupid son know this day they all somehow this is the change in the community they don’t feel embarrassed anymore they don’t become China anymore they are not marginalized sitting under the bridge asking for some coin some money you stigmatize you you stupid you cannot read no more you ignore stay there don’t come out not my son my son will be bright kids not as dumb as you were no the value you don’t have any value at all so this is uh back what community backward Community believe in this advanced community democratic country believe in equal the quality strength respect inclusion this is you will include if you ask the child if you are still embarrassed set up your mind before going to include and then we take a look at uniqueness I want my son to be an engineer I won’t mind up my daughter to be a doctor did I say that because every child is unique look at your sure look at the strength something behind the unique yes this is not my belief this is the trend in the future if your sons if your students do not go into your way the way you want you boy don’t spare you okay and then inclusion you may do partial inclusion part of the day part of the part of the Month part of the time full inclusion means every day all way to education inclusion and Soldier inclusion social integration what area to accommodate for teachers you have to do accommodation oh you have your National curriculum you have specific objective or leave them there forget about it build the curriculum around decide how do you teach listen to me if you listen get out of here no the teacher of the new generations are not the 1 who instruct why because kids can learn from Facebook can learn from the line killer from a website everywhere more interesting then listen from the teacher any kids no much more did sees to do so what you have to do is to facilitate okay the old teachers the new teacher facilitate oh I want you to study science tomorrow I want to know what part of the plants we will get from the internet them to bring in oh show me do you learn how the kids for website to get it from oh good very colorful very bright that you don’t teach this is stem this is the leaf this is the flower this is the fruit no more all right need to teach us the the new generation facilitator no curriculum right there National but this is individual like my colleague said yesterday educating special needs children is for individualization so it can go to regular education if you can evaluation method or take the test you fail oh my LD kids fail in the reading exam forget it the exams in in doing the exam you have to read if you cannot read you fail this is the old practice the new practice is what or you cannot read you cannot sign but you can go into YouTube visited YouTube can you finish I asked you the question if you can answer that’s it okay there 3 words here accommodation means change a little bit still follow with peers modification you change more followed the peers addressing means oh you don’t do the same thing as your friends you sit here you do it differently so in the class very bright kids do something the regular kids do something differently the very unique do something in the court then this learning pace is different the right 1 very fast you go the media 1 oh you move your and in the slow 1 go your style see different learning pairs is going on regular school School now we come to the strategies what do you do in chanting in adapting in instruction in teaching the environment in the curriculum in the examination in the communication amplification for the hardware appearing in language skill for the Deaf in assistive technology now let’s take a look at uh ways to accommodate the instructional accommodation you have to know your desire you have to know your heart of hearing student you have to know you a student with learning disabilities whether you write right brain left brain give you a student is with left brain you can sign very fast and we can learn sign language very fast but if you drip deaf student if it’s right brain and but not very exact design is not very clear you cannot read the sign the hand shapes very poor these are just the example so you don’t blame the child If the child can do it very well look into the ways why you can do normally with the brain every time you look at how the kids learn is the result of the fountains of the brain you do another doctor you are not a physician you don’t know uh in medical term But You observe the behavior and learn from what you do every brain can learn and then we talk about learning style oh ldks don’t want to listen to you you talk garbage I don’t want to listen healthy kids don’t like to listen right brain students don’t listen what do you want they want to do killer Language by the little Language by using the eyes but not listening listening only with the left brain student that you have to know how the kids and it according to what they learned and then they will learn very fast all you have to pay the attention to the interest very young kids like cartoons so you have to begin with cartoons and things adolescent students like movies sing Idols okay we have to begin with those that you have to take into consideration the car gardeners theory of multiple intelligence in the T system emphasize the important all you have to be good at math you have to be good at English you have to be good at the language no you have to take into consideration all of the talent the brain our function in different ways the brains are with you you cannot change how you learn is the result of your brain to pay attention to the function have to so you have to force all the skill weather a language arts and so on you have to look at the environment oh you cannot read you’re going to the dark corner know to come up here next to me oh you keep walking well I’m talking all right you’re going to quiet corner you have to have quiet corner with petition in every classroom say it again please quiet corner with petition in every classroom in all schools can you do that calendar okay sitting with fear PSA order it takes to me I don’t really use this with me teachers can say oh if you live here let him sit next to you I give you good point you a good boy in the come on see thanks to me it depends on how you talk noise reduction you all of uh the partition with the horse on the wall how to absorb doing so for the year impaired out of hearing you have to pay attention to no noise reduction great special acoustic partition specialized Linings and so on okay number 2 I have 5 minutes to go number 2 is clicking on all you have to do curriculum there so in Thailand they have National curriculum then they have a local curriculum and they put them together make the curriculum for the school you have to do this you have to finish the textbook all of this you don’t finish your now this is not true this is not a new way this conventional All Phases so what do you do or you gifted to give the child look briefly into the textbook and they finish few weeks and what you want me to sit here listen to your poor speech more so the schools don’t serve all the children in the community all Thai School serve the mediocre student the gifted become dump the dump become more than then they leave this school this is the time to reform oh yes they take about the reform they’ll be talking for about 100 years but nothing changes all right but you can dance can they condense means make it tight spread are you with intellectual disability you don’t multiply are you crazy or you cannot use calculator why because you have to understand principle of multiplication you I need kids to understand multiplication principle are you crazy you don’t want them to use calculator but you when you go to shopping you take out the calculator you’re more than than the ID kits okay LD kids don’t like the assignment I heard from TV days ago the teacher spanked the boys who did not hand in the assignment how many assignments did you give to the boy 10 pages are you crazy he did not finish only 1 even 1 page so give assignment according to the ability of the child that Simon’s homework does not have to be the same and does not have to be equal you need equal right but not equal assignment the schools not teachers now do not understand principal do you have to give out the policy give out the policy we’d say is that give out the assignment teachers give out it Simon to meet the needs of the student not the same amount have you come to this point no what part are you with now the other thing all mediocre the old average all you want to take a test you have modify the test take the quiet room and so on modify the exam in the communication you need uh to say it again the heart of hearing the day when you communicate with them we have to look into the eyes when you say something you have to say it twice because they’re not sure just like when you listen to native speakers of English when you listen to English speak speech you have to say it again a bigger pattern say again please what do you say and then because you’re not sure language is very important okay amplification we are very up to date now the FM system works very well we have free hearing aid the South fields very good we don’t have ambient noise uh we have cochlear implant we get all of these free of charge from the government millions of money which is very good uh what what I have been saying is the the deaf student needs language you need a sign language but you have to know the vocabulary the meaning of the vocabulary the structure of the language syntax so in the curriculum in the way to teach them you have to put more time on language development okay the last 1 should be technology uh the uh I’m surprised for the first time when I see death still induce uh uh computer application very fluently much better than I do the used line the user or application which is very good for them so the school should pay attention to not only a particular group of student who can use a computer application very well you make sure that all of them can application very well also and then be aware of the danger which with all the applications all right uh let me say a few words before I finish it’s good that we convene here the uh in 2 years I’m very pleased to hear what’s going on in Bhutan very fast development some of the points are better then the system that we do in Thailand I am very pleased to hear about what’s going on just in Cambodia with a lot of uh development with a lot of advancement I have no bout about our friends from the Philippines they are very up-to-date I will hear more from them I will hear some more from Myanmar allows so not only the new trends we become friends we learn from each other and we believe did each other we will go together hands in hand in Fairways thank you for your attention thank you Dr fadum any questions for Dr padum okay um thank you for your patience and today working at the college you don’t you not and I am on death like so the migration is the the previous through the life and talking about the examination um you would like to provide best student to have hi language in the paper I would like to tell you the example from the 1% and who targeted on the market he he told me that about how to pay the exam with the p Temple we would like to say that checking this page is it depends all communities didn’t allow The Interpreter in the class so the that’s that we have to tie on the um like computer into the every like 5 words and it seemed like oh too much spend time about when the committee is try to act him and companies have to on the keyboard and to the dictate about the question and the death student try to I answer by typing but it we have to make on the same line that we need to have them more understanding about the how um provide accommodation for the student everybody um I would like to say something some some companies may not understand that interpreter for example I am a deaf I would like to find to The Interpreter that interpreter try to tackle it right at the page what the committee may think that get into the can answer everything my time but within my competence um how how would you who made uh any people in thigh with this to understand the policy can be used right providing accommodation for the people how do you do that thank you it’s great the idea adapt change and follow up with the technology that’s sadika upon for for for uh can I at uh like the for the city thank you for your comment any more questions for Dr padon anywhere up uh so what the cup uh Dr paddu I I have to say that I I feel fully uh unhappy about the result of our education for the deaf in Thailand now in in my school in the high school level we still have the problem uh in reading and writing in but for English it is if it most of the depth students from my school don’t know any English was fully difficult for them to write a b c d e f to okay and in mathematics they have limited ability to compute in their head uh they cannot subtract and multiplication and subdivision subdividing uh this is uh when when the uh Team of academic of color that University came to visit our school uh she said that because the the people cannot use the hearing ability so that that part of the brain is not good and it will it will not be good in the future but the way to improve that part of the brain is use it for uh thinking about uh mathematics they that to uh in the process of of thinking so I I I would like to know about your comment and I hope that in the future in the near future we can improve our system uh of Education and also develop into because uh most of our student have to go to right here to the college so University but the quality quality of the students is going down this is what I feel so I would like to know about your comment thank you thank you very much I know how much time you allow me for 1 minute okay let’s say all right uh the question is skills of the deaf the hearing pair students skills and math skills skills and language are not very satisfactory it says the result of the brain is there any way to improve all those fears what are my ideas about this okay my idea make it more individualized there are some bright de kids your school you know how they how how bright they are take a look at the the skills take a look at the talents you may use uh multiple intelligence you have to remember remember that not all of them they have kids are just like no kids in particular ways they from person to person some are very bright some moderate some a very poor you cannot make them all bright this is wrong assumption so if you are buying noodle that’s the word Foster nurse them up to the standard so you teachers you go back take a look at your students take a look at the talents what talent you can nurture what talent you can Foster to make them more skillful in Reading who asked you for in writing some will be more skillful some will be able to go to Thailand are colored it colors but not all for those who cannot reach the upper level put them into vocational training for those who in some aspect the new trend these days is this there are more students with more than 1 disabilities years ago you were there all the death years ago you’re blind you’re blind but this day your death with autistic uh trade your a heart of hearing with LD property and so on disability this number of kids are increasing so you have to aware that not all of them can reach colored but some so Brian go the good ones today and so on don’t follow the ministry of education’s curriculum make it your own curriculum according to the study its ability time yourself thank you for your attention yes I just want to add to what you just said in our country we give them everything they need to level the playing field so let’s say that the only thing you qualify for speech that’s it you don’t qualify for LD you don’t qualify for behavior disorder don’t qualify for anything else so let’s say that the only thing you qualify for is speech but let’s say that you’re very poor in math we will add back to your IEP or we will add physical uh trade it will add occupational therapy to your IEP we will give if you qualify in 1 area 1 area you can have everything that you need in all areas but you got to qualify in 1 okay what 1 minute for me uh very confusing for space certification people in Thailand in the area of multiple disabilities so when you’re here uh Dr Chris you qualify for so if you have a uh LD and uh there you qualify for death you have autism and then hard of hearing you qualify for autism make them only 1 and you can put your service around the other second disabilities you don’t say this is multiple disability remember pencil 1 more question Dr fedom Dr paddu last question okay sorry for the next presenter uh so my period yet for for all right call your own way so then says yes oh I’m sorry uh wait a minute uh the question is I want to learn a language I don’t want to listen I don’t want to talk I want only I want an original language I don’t know why I don’t like listening and I don’t know why I don’t like talking but I enjoy writing can I try can I learn a language by only writing she asked me I yes go your way thanks a lot thank you thank you very much Dr fed really enjoyed your presentation so we can also introduce the next figure the next speaker is will be presented by the doctor a root know is the healing Education Institute she’s from the healing educations Institute by crew a Thailand is going to talk the traffic on the parents mentoring program rudo ties projects for special needs people models okay please welcome Dr Aruna ta good morning I think we should start with breathing I will show you today about the unique way to the education to children and parents so I would like to invite you to stand up we will sing a song the song that we sing this song we use with our children our specialist people in our project in Thai is down dog my b long how they but in English is and breathing in and breathing out as flour and we will do that together yes today you do that we can we we are here as a inclusive program so if anyone can do that please welcome here in front and help us to show other come from Putin please please okay doctor too right just move because movement is very important for the language skill okay in English ready and sing together too I’m not a good singer but I think by heart and I hope you will listen by your heart not your ear 2 and 3 I’m reading in I’m reaching out as flowers blue the Mountain High the Riverside yeah that I break I fly 1 motor I’m reaching in I’m reaching out as flowers bloom the Riverside yeah that I I thank you Dr padung said today about the unique everybody is unique our project here Aruna type project is my name but the name is meaning aruno tie is mean early in the morning or morning dawn our project is something like a symbolic of the morning dawn in Thailand we start the project without supporting from the government we cannot wait because if you wait for the government the government leave to the money only to build the building but they don’t support you for the money to organize how the project to process we got offer from the government to but we deny because we have nobody to help us to teach us to do that the parent have no knowledge how they teach their children when I graduate from the school in Bangkok and I’ve been to the US to learn about healing pedagogy in anthroposophy and after graduate that I came back to Thailand and start my mentoring program the parents that’s was 15 years ago 10 year later I got parents together 5 families to come together and they how to educate how to nurture how to cultivate their children and start from that I start the project and they just give me an honor to use my name but these project but actually it’s not my project I just the mentor to teach them how to teach at parents I think many of us as special education you have a problem if you tell the parents to do that and that and that because they don’t listening to you because they just you don’t have a special need children so we know better than you and that’s why the reasons I start to create this project to Mentor the parents to be parent mentor that’s what how we work our project and today before that we will start with our history and tell you about how we go have going and have working have been working until today Aruna chai project is all kind of special needs people in our program our highest end doors must be to develop free human beings who are able often service to impart proposed and direction to their lives the needs for imagination % of Truth and a feeling of responsibility these 3 forces at the very nerve of Education and of our project safe from Rudolf Steiner the philosopher that we use as our philosophy goodness as the beginning 2013 as we start 5 family and the leader of our project she had a son and this family I mentioned a m first to have a long life planned to teach her to live with her son and filters and to be independent after her date after the matter date for a year later the son die and the matter have to leave she is a leader of my project and she got the praise and I have to heal her have to take care of her that she can go on with life and look in another aspect that the guy the date of her son create an opportunity for her to really work with another family and now she is here to and she is my leader and doing it and going on and now 2019 we have 10 families together and we are building up the family in each family a small community Body Specialist people the purpose of our project helping parent and the other family members to accept and to understand the people with special needs create an individual Life Plan special need people with their own community the philosophy that we use for our project is called Ty education and social therapy in another word is enter for Sophie called special need education or healing pedagogy and social therapy do you know what the education and we use a word of education for special need evil bearing in our mind that’s the thing that is very important a healthy social life is filed only been in the mirror of Esau the whole committee the whole the whole Community fight is reflections and then in the whole Community the virtual of 1 is living the form and structure of our project inclusive community with individual setting around Bangkok we have the center inside but 10 family live in their own setting around Bangkok and we are Center to provide their knowledge and the first service that we have is security and social therapy activity use music and we train the special need people to leave the Music Workshop and the people that go enjoy and learn music is a healthy people or special need people artistic we use art create the thing and they learn us from us and they can teach art to other people handcraft we have our product that we produced and be you and we say that to have a budget for our own project clay Modi we we our weaving We Begin from plans a cartoon plans and we plan in our project and we give a seed all over people in Thailand if they want to need to help us to plan this plan and they sent us back cotton and then we will use the spinning around and use this cotton to be our yarn to be our light to create a weaving and good worked we have a woodwork Workshop that’s which is and the master of woodworker autistic young man the second 1 is the inclusive vocational program as I explained before is vocational program what we have lead by the special needs people and the volunteer or the participants of our Workshop a healthy people or at a special need people and now the mentoring program we have a mentoring program for teachers okay give us and for parents and now our Aruna type project model for mentoring program proposed to Mentor parents to accept and understand their children to Mentor parents to build up the community for their children Community here is mean the family our process we start with Administration and each family have to have a life goes for their children and then we create a plan for the long life plan and then we go into detail for 7 year to plan and in each year and 7 year in the next 7 year what we going to see in your and create a daily plan that’s worked in each family and after that create a create a practical process and last of all we have to adjust this plan to the parent life they need to learn how to change their lives to get to change their rhythm to help the children to work out on this plan and to achieve our plan and we have a workshop to give a knowledge because the parent School our Workshop name is a journal of life which is the parent how to observe their child how to understand the shy in different way in physical body the energy life and emotional life and how awareness life guess what How We Do and we have the homeschool based program that’s used more dog education because of the children not all of them can go into the school that’s why in Thailand allow the family to do home school and when the parent want to do that may help them but use the word of Education our vision for the next 5 years we hope that our project have a day care center for special need children and artists in the inclusive program and within 10 years a living community for special need people that parent die thank you so much for your attention thank you so much it’s such a shame that we have such a short time it’s okay because presentation is something you want to hear more about and this morning activity was so warm thank you so much for sharing that with us thank you another round of applause for Dr uh can I invite uh Dr masaya to the state for 1 1 more time please just a few seconds uh Dr masaya has an announcement in time so for our foreigners this is announcing about the poster presentation in Taiwan we’re time of the paperwork quiet after the announcement that we will go for a short coffee break and come back at 10:40 1 minute for for way take Mountain to meet us again wake up we can to a supply chain that type of thing and after this will be the refreshments they have the coffee break my my watch says 10:35 I don’t believe in the watch back there okay so my watch is 10:30 please come in by 10:45 I hope that this is enough enjoy your coffee break okay again come back this for we can uh the purchase words were outside to steal outside you can hear me just please get back to your seats we’re going to start the next speakers very soon please come back to your state please we get started except we have started next black I’m sure 415 That’s Mike know you never so what girls that like a story so I told hi everyone please come back to your seats so we can start our proceedings thank you very much party blow by the way I tried to say I be there waiting for that is a girl is singing songs to me beneath the mark overload by the way I tried I be there waiting for do do do standing lights see the short night and there’s a light on Heavy Glow by the way I try to say I’ll be there actually yeah Taxi is correct we have thank you very much thank you very much everyone please take your seats so we can begin the next part of our symposium you are ready for the next speaker are you ready for the next speaker please have your seats again we can answer this the next speaker assistant professor Dr jenra Raptor 1 she’s she’s the deputy Dean for administration the factor of sine sorry Factory of Medicine University she’s going to keep it short on the theorist and updates on C clear plant and hearing Rehabilitation please welcome Dr Darin stage thank you the take care uh all DVD baby and gentlemen uh I am doctor of this for today I just share my experience about kokia in pain and our Center uh any uh enroll a little bit about uh up to date popular in hand technique genuine is the 1 the most of common health problem uh in worldwide this is worldwide problem Public Health uh allow 1 to 10,000 baby boy each year in Thailand is the same uh incident allow 1 to 1,000 baby boy and then have a hearing loss paying about uh we detect many level such as my modeling and Syria and uh our country do you have very less but uh each so um this is our work our job to push uh government to do a polite budget and policy for or help our people in in our country okay intent is and improve this very impact to improve and sound perception for our de patient and uh now we have a new photo hall for our patient as well uh not only sound development and uh and but also social problem uh communicate everything of occupation now and opportunity of patient life okay in can is opportunity of hearing this is the 1 of uh handicap if they have opened and collect there will be nearly normal people surgical implant is erector we we push electoral insert into the COA cocreate 1 of the part of inner ear we have a outer ear medium Yeah medium is particle Reborn Malia’s incap and safety and cocky is like a snail uh we have 2 and a half turn and then we send a electronic to have failed and sent to the brain to uh except and translate it what we okay and now this is the current treatment impact and effect by uh Theory essentially neurology you know this is like a COA it is like a um a labeling 2 and a half turn this is medium year this is not yet this is a external year 3 of article 1 of these Corea no no more people they have a more than 30 cast but patient our patient their patient has a loss and also the supporting sale also not function and hardware for the same so when we heard something is not translate to the brain no uh this is cut part so we just tell them to connect and send it to the brain the hail damage we have many many uh actually we don’t have the cost some patient we have caused for example low birth weight while our infection looks such as lubella um many infection and also doctory you know when patient a baby they have deliver and they have some problem for example uh IC shop see we have uh really poor as per so uh they have to help by treatment by uh ventilator insert in incubation keep baby in the clip and also treat them in uh an ICU we call newborn ICU and after that this is not only the 1 thing made patient have but also antibiotic for treatment safety child for treatment pneumonia for many that’s because of hair cell damage and know that and also some patient very few patient have a Toby of Kenyan nerve is enough uh when when the uh electric cancel to and the signal to the ACT if the patient have no nerve so we have to figure out that they have a nucleus of the nerve or not so we can do perform bends them in hand as well but in Thailand we have very few cares about brain stem in plant is still have a we are complication after surgery so uh for the coia implant we have a perform let’s say more than 40 years so this is past learning curve already and uh everything like very safe for surgery the most important not only success operation but important is we have the patient after surgery let’s say the first day that we open the why after intent surgery implantation for inside inside the uh Corea after we open the device that’s the first day show them uh Samsung like a baby in in the matter in the M now they heard a matter they hurt everything from surrounding this is the first day so the patient need 1 or 2 year so they will speech and uh South perception our team not only patient but also care given ideologies who see the uh see patient and detail and sent to uh ENT doctor and some baby didn’t detect as but so when they came to Pediatric pediatric you send them back to ENT department so we work together and after that if the patient not uh part part of t all the patient uh learn in kindergarten or in the garden if they have a very poor development of speech language and everything they will send back to check hearing again after surgery we also work uh between School ideologies and Rehabilitation this is the time some patient we need more more than 5 year but actually patient very small let’s say 1 or 2 years we need to yes I will next to you see uh update CI technology now today uh we found that after we use conventional kokia implant normal sin normal uh Al we have a nearly 2 electors if we implement the whole 22 electoral or improve their hearing the long electorate they have their hair some patient they have placed in your hair up to uh elected what we designed very slim and very smooth and small and tap uh under in the end of uh electoral la this to less damage of impact of cria structure and this is very high processor high quality in the past we need 22 up to now we need only 10 very short half of it lesser electoral lesser damage but this is more cost because this is high quality and high technique of processor and also electoral and it is more difficult sometime uh inside the coke here they have a calcified this is very difficult in first a very soft allay inside sometime we have to choose uh I like or some patient they they uh have classify inside the court clear and after that for gaming in the past we need uh a big computer and also uh sound detection for uh Detective trans transaction impedance of the patient to prove that elected were because you know it is very expensive money wise so we have to programming ensure that after uh suture and and of the operation we have to show that device it is work and function we call so we just put put inside uh put out after after surgery we can put happy skin and uh idea or this can perform outside we can’t processing and this is uh like a pitch code this uh Korea this is the account is cooperative 2 and half turn normally uh the base is high tone and up to up to ethical epochal is a low tone this cost of when you hear something very loud the high tone is already beginning The First beginning last of healing you will hear something like a tiny to now it’s like B uh they have many s of uh tinnitus this is the first side of uh hair cell is going to die if you know and they take early because some patients for example education they have a hypertension they have a high uh cholesterol High lipidemia and uh High diabetes high should die in in the body so if you know some thing happened for example because a warning sound if you have 1 in South go to share hearing to see that and in the past this is a 22 la electoral uh every electoral you sent the Electoral to to have a patient you heard like a signal 1 1 is now and indicate to get is not like a national sound when when we hear like lower sound some processor very expensive and high technology they can indicate like a normal uh when you hear some uh MP3 something like that you don’t need take anything wrong uh between not natural voice and now for today we short electoral and every electorate really function and over on the this is also uh the but in the meantime of physiology of hearing because when you hear from the normal call Air conduction have to uh Pina to the external ear and also wide bit of tiny membrane uh your Yahoo in in Thai and then uh 3 outboard a white red a lot of times it web website to be electrical sound to be electrical sound and then we have hassle inside to collect now electrical signal sent to the brain the plan we have uh many points many part up to cancel it and send back class to another site so they have uh many pathway Hardware they have a constant of time if you hear from 1 1 was really nice and here is damaged for example my Lightyear have a sensory neural hearing loss when we insert for Korea inside which a better and faster to say it left yeah who said like yeah Light em more faster because it is very close to the nerve and very our brain so some patient they are in the past if patient have 1 year a lot you don’t recommend to use a Coke implant because we need another site because a patient will hear something is like uh integrate of the sound is not like a cannot be there but the time pass we uh learn from some patient I’m patient they have different of hearing for example this year uh like a monthly to see we and another is profound so would implant another side then have adaptation that’s why now we have a kite a little bit change for kite here for create implant for example hybrid coia implant might be cooking implant design very slim uh for clear allay and also put it uh in very small pocket or we make a hole in the coia we call kopia ask me and insert ale inside it is very small and slim and not only for healing we uh typical giving us but we also use it in some frequency of so this is a new indication for uh at the country not in Thailand because in Thailand we really but this Marketplace we uh equal in mind uh patient can use healing is but uh actually for cooking pan more benefit because a highly cost High uh potential of processor and transaction unique Electro and then it is very soft slim and uh also maintain Bachelor integrity and not damaged in battle clear of God this is uh already uh FDA approved and use uh for several years and why hide it because uh hearing can uh be served and enhance you know this is normal uh after here is allowed 2,000 High to a lot 4,000 up to 8,000 frequency this is and this can uh use implant for uh improving the high total loss of the and we call uh electric yelling for care in hand oh I did okay implant this will increase uh quality of life of patient because some patient have a high to they cannot they they feel like a normal people but it’s like a bumble sound they cannot I mean we cannot uh hear is sharply some patient have to work with a like a secretary or work at the OPD some they call me uh open it please open it uh procreate in time for her but we have to wait because in Thailand not allowed to do that back in in other country we proved already this is very uh new techniques for example some patient uh up to 18 18 they have hydro a lot in uh other country they use copy in p*** hybrid just uh you top of it and uh a place and improve the healing uh allow 4,000 up to 8 000 can see and also some uh third insert of insert of uh allay select on at least some trauma in the past we we try to collect and piece of of healing and this cost of some population technique so we proved now if we have a used very poor when you uh like a very slow not faster if you make faster you is produced very high hi hi uh like high sound cancel it to the 1 pandemic have their insight technique and prognosis of Hope here in can some patient asked me uh this is uh we could talk us is or not we have to uh identify and perform them first for example if they have residual hearing maybe uh this was better than nothing some patient have a and they cannot detect any sign of this was very poor and some patient have a table can you put a copy in hand inside they have uh strongly designate and vertical after surgery you have to use some technique to uh attack when the can so what I call is come down and subside regulation of some patient have their more than 20 years Lisa was very poor some uh healthy fee of and that but we call this time bike healthy fight by in Thailand we have incident uh of they uh there is some law meet the pop and they have a many titles and then they have uh we have a in Stand very high in this is typical counter food option my people and up to now we how out fermented like a name in in in Thailand we eat it in law very law and make some uh chili and lemon inside this was very very harmful for patient we should uh aware about that and if a patient have feeling well feeling well they have like a baby and adult and now let’s say 10 years of uh more than 15 year this was really what candidate but patient very small younger very younger they have uh more input the patient is impatient or working patient if they have a lingual or ladies we call Post link for that this is a very excellent for you see uh Coke implant when you insert after you open the hear it they need 1 or 2 months to make uh like um been adaptation they hear it better and better every day and uh now for today we have a high technology of hopefully a device inside is the same technique but outside processor more high quality high quality and also the technique mechanism of technique particular particularly electoral quality of electoral um they use salami inside um some they use panium inside you have to concern about low price low quality high price is more high quality that we can uh access about that logical technique uh in our country we use uh we call postal more technique because some patient depend depend I had uh the whole man and the head is swelling after that they have a some pocket uh they have some sea inside if you use smaller the basically cover when you fast and more better uh after that is depend on medical insert and also micula to uh area to make a home earlier to make a new and make cookie ask for me after in search and uh we decide about the electrode and now some patient they have stuck inside because uh this is Electro if you not put some Electro they have ground already but it’s not like the truth wow because some cloud is cold war with the last and final but tissue after that 1 or 2 years so they talk inside campaign they they have a pin inside is they don’t have any clown actually we don’t have brown but the brown is uh the needs of a corporate device but I would recommend they have down what may be better because the 1 anomaly okay in time we have to allay electoral 1 is electoral for transaction 1 is down but some company daily doctor ground to make the ground underneath of the okay um I will show you some slide this is uh the typical for Korea normally we sell is very small like a 1.2 mm now a day 0.8 mm very slim and small not damaged uh cancel inside and this is Thailand policy we have 2 or 3 slides left okay um for my job I try to move on my government to make a policy and verify budget for all our patient and also to provide for providing like a hospital and Clinic should be some screening for every children and also we if patient know that you have to know awareness for example uh in 18 they use Saba they hear a very highly go to pop and listen along and here the music this is totally damaged have and also uh we need them to come to see us and early detection is what the 3 strategy of our country this is the last year we have a big Congress on the 3rd of March because we’re here in the 2019 as for lumpini uh do you see at Bangkok but this year last year we have a more than 20 more than 20 Institute uh perform in many many part of Thailand in many province Thailand and this year uh sakalin below at sukumi 20 is the uh the to perform and we also uh invite uh the authorized of the BHO to open our event welcome to everybody to see nataline we lot next year I think to be 1 2 3 uh 2020 and we perform free checking free hearing test and also uh some event free of charge welcome thank you thank you very much a round of applause for Dr Karin brother just personal drain rad is a very hardworking person sorry no questions uh for only take 1 question please what do you want only 1 question yes 1 question only please ya so you have to call make for I’m outside I make up the water uh for for for for for for being sometime we have yeah uh the question that was asked the question was asked uh if uh if I was born deaf and I have a cock implant after uh like when I’m older is it beneficial or if somebody born at a younger age uh then can they get a copy of implants so Dr cherat replied that if you can explain it in English again doctor just to be reply in English please yeah for the posting go there if you have uh Speech and communicate already if you have them after that you insert okay in panic operation after you uh open device turn on circuit you here Natalie you here but the blame is 1 of woman to adaptation to uh complete to hearing like a more sharp and more uh detection and and uh understand it but for the p if feeling what they have more than 15 year uh it is more difficult to communicate order 18 for the 18 or worker who didn’t hear anything and use by language more than 20 year this is more difficult you know why is difficult because you have very fast for year uh for your eye and your hand to communicate so you didn’t use your ESL that’s why this was difficult but some patient need to hear they have money why why why don’t open it they don’t open it and they leave water both way you sign language you sign you and they can detect the sound of providing for example this cost of accident if you be and you don’t know anything flat of your which side of the car and accident thank you very much yes are you here can you come to this I always get your name wrong to better like you said okay recently talking to my friends and talk to and best pattern um I’m ready to add uh I got a credit impairment um things to or 5 years ago um after um getting uh implant we I I um how do you say it okay I recovered my body and items would have to recover but very long time to get yeah um good night with a big month pretty long um and I I got new Cloud new voice waterfall and both things and like so when I was in the United States and I did study the English language um you but I could not hear it very well and it seemed like we have the problem with the getting decide and then going back to the take move on to the another to Sunday the 500 and I didn’t do this side pretty long time like 1 year and half then going back to Thailand I got exactly in front like this and may I be of so like the 1 I 6 months and then do 30 sending many many times the um Life by Center getting it was um that you want to time with a phone my phone is over there okay go get your phone go get your phone so actually um I I could not hear with the S very well partner with a big problem is to okay 45 that’s I guess good job mhm you you want to talk to your wife yes why not okay so but I can hear it on the account maybe 1 working there number I sometimes will not clear okay I would like to check how are you what the information I Denver um like the um high frequency I could not be afraid that um because in the hearing like we had a low frequency 2 high frequency what I could hear in the low frequency like this another 1 with high frequency light yeah I yeah that’s very high frequency and then that’s very high 31 see oh what is very hard to return to her noise I need to get the more attention with her okay at home otherwise we cannot have lunch okay okay so let me but um I am happy to have to get a new voice a new sound you can do my hearing and pretty amazing to me okay if you have any question to Miss missed the job um is just amazing it’s just amazing that you can speak English better than I do thank you so much thank you very much thank you very much Dr Karen rat please give her another round of applause please all right we have um we would like to invite our next speaker this Pokemon and uh Mr yes problem sorry about that for they would like to invite introduced uh 1000 more than the cap this part is on from the factory of education so you said University um in another campus in super campus and with the co presenter assistant professor Dr chat on the designer of electronic learning we therefore the hearing impaired thank you please work from the the percent of this please welcome like makes that morning ladies and gentlemen my name is I am assistant professor Dr we are pleased to be here we come from and this is University can pass can be proven Highland today we will talk to you about design of electronic learning media for that hearing impaired here is a list of advised the uh experts yes can help complete our work assistant professor Dr pilot Associates Professor Dr Bullard Dr marivan Professor Dr padum Ali Professor Dr Manila entering Dr Chaka Associates professor for Mr anucha that’s an asset they have Association of Thailand Mr with you would president of the Association of Thailand teacher sign language interpreter along that good morning we want to talk about how to decide learning media after that we will move on to consultation our expert in the Improvement of quality you have to try out the other students when we will forget on the conclusion will start with some general information on hearing impaired hearing impaired there will be restriction on the record of information YouTube hearing impairment causing unable to communicate by listening and speaking like a normal there from this appropriate media design deciding media for the hearing impaired usually teaching in a classroom with hearing impaired people following there will be a silent with interpreter cannot take and select all teaching material Electronic media design for the hearing impaired that may be computer assisted instruction media online media e-learning smart classroom student and teachers do not spread each other maybe a media use for self-learning or use it to come back to study anytime when it will work day 1 importantly they are already all recording of teachers in normal language this media can be used by Ordinary People but for the hearing impaired when the instructor recording is finished will be used to create interpolate video translation of sign language interpreter and calling subtitle slide picture or media hypertext on hyperlink when the media has been created therefore advising consultant of expert to see the suitability and Improvement also be expert in the in order to see the aggressive of the legend after that use it for student to try out before using it according to study it has been filed that design of directly learning media for sharing in prayer choose 13 company in the first week with an orientation video sign language interpreter cheating pain for download 3 webboard and chat room pretest online 5 with the audition School blanket interpreter scrolling subtitle picture of media Hypertech or hyperlink 6 lecture knows weekly for download 7 textbook and document partitioning for download slide or media teaching for download Student Activity video and comment posted online 11 homework online 12 online illusion which student can check 13 post training last week thank you all for listening I think due to the time limitations that we have to skip the question and answer so of what’s going to do thank you very much for the yours to talk okay thank you once again let’s have another round of applause for our presenters yes all right we have something really exciting that I want to share with okay um you see those posters and during the break our graduate students where they are taking photographs right now if our graduate students can go and stand next to their posters so that all of us participants can go and observe and talk to you and congratulate you a work well done first of all before we leave just give a hand a round of applause to all of our graduate students are here today thank you congratulations all right and lunch will be open at noon so please do not go down until lunchtime 12:00 and we’ll see you at 1:00 p.m. all right okay we’ll see you at 1 sharp please everyone thank you okay cool for back up company uh a couple of got here and gotcha for back Bible and the cup but there were large Japan and don’t you presentation outside thought that thank you wake up Saturday morning little bit stretching on a yelling another day ahead together me can take a flight the moment that is finished right down the hands of my dad we take her my baby takes a morning drink it works to find again to find me waiting for him he works fine father Iraq for what he’s done for the disabled children thank you so without further ado please welcome Reverend father we write a man patina from Pam hatai success school Thailand thank you good afternoon thank you for I’ve been here before about like 2 years ago and when I was invited I looked into the topic and the word that like stuck me is the word you say that update update on like a fairly inactive and I look into like I did the presentation last 2 years ago last time like uh I talking about like my school that I have been around for 9 years at the school and the topic that I presented this a specialist education program okay and the way that I put it I put it about the challenges and success so like I the slides that I did present about like 2 years ago and we’re talking give you a little background of like what I have done and how we started I have my interest in special need like would be like 19 years ago when I worked at the social worker in New York I have a chance to like you know take some cases and work with kids with special needs who have like autism and ADHD and some obliged some learning disabilities and within that keeping that in mind when I came back to Thailand as a head of school of an International School which is quite like accept only like highly dynamic student like and then like at the International School like 17 years ago like so we start a special program to help the kids is like I need like a special like educations and special care so then as like I mentioned earlier bye in the introduction like of you here Mike like work with the special need kid because it’s like you love of the the populations or maybe like you know your expertise in the area but school that I’m working right now is like accidentally we adopt uh like almost 100 specially kids in 1 time so like uh I stepped into a high school that was in crisis and almost be closed down is a private school run by the church the Catholic Church and because the decreasing number of the enrollments so like uh I try to you know highlight bring up the school and redeem it hopefully like it will still continue and after a few years like they’re 1 of the school with a lot of special need kids plan to close down because the number of the special needs case increasing why like the regular student like not coming to the school anymore so like uh the reputation of the school is kind of like become like Theory special need School so when did that happen the the owner of the school would like to close down the school and the owner like this know how to handle it at the time so I kind of offer myself to talk to the parents and the student and they said I you know would love to welcome all the student to my with the special discount 50% off for the first year because they need to adjust and adapt themselves and also like talk to the parents come to our school in 1 time so it’s not easy it’s quite challenging and I think that the kind like the the platform for me to learn more about special education not only in theory but also in practices and also in managing a school with uh great number of special need kit so like uh within that like I like you know look into like how we start you know like like it to grab the understanding of like a different area like parents you know like because parents of special need kid also like wanted to make sure that the teacher that administrators on also student will be friend with the student with their kid will understand especially kit right and also the rumor that okay that might damage the school then we accept too many special need kids and also within the changes with about the school parent also the parent of regular student have a lot of concerns that the quality of learning and teaching at the school might be dropped down because like we have to you know career more for the special needs kid and also the parents of regular kid also have the concern about behaviors of the special need case because the the study or typing right of the specialist kid that they might like act out during the classroom and the class management may I have a lot of problems tissue also you know like when I accept almost 100 special naked in 1 time many teacher quite upset you know and they said they’re not ready that don’t know anything about special and in accepting get formed at school I also you know taking the teachers from that school also another 20 teachers from the school also that come along with the student because we are aware that special needs kid also you know they don’t want must change mean in the environments and people that they like know and get used to and also a lot of teacher I think this is a burden some when you have too many special needs kids and I would like to point out some of the challenges when a school with about 300 students and 1/3 of the population special need kids and this have been around almost like 5 to 6 years and these are the challenges and I you know like categorize the challenges on the most to the least and the most challenges is administrators and the next 1 parents teacher communities and student first 1 I would like to talk about like within the school like generally they want to be be recognized by the success in academics in the resolve and generally we measure the resolved by the what uh standard die test like for in Thailand right we talking about like own net or whatever or you talking about the success how like kids go to colleges after they graduate from high school and also the the list of learning and teaching along the year within like with keeping this in mind inspire a big challenge for administrators um I live in on myself so like I quite like you know disregard the solve I mean about they standardized test and try to point out you know the success like from day to day and I you know later on I will give you uh some of the examples this like around 5 years that I work with kids how like administrator and breathe and you know celebrate the success of their student not through the the the testing resolve through the web keep going but you know by the recognizing like a little step of the development along the way that kid with us and also you know like ready to recognize when they slow down or even step back in their developments also and this also like something to do as administrator talking about the Finance of the school right and that’s good and I’m working with the private school which is like finance and you know benefit would be 1 of the the key uh factors that we consider that uh keeping in mind like I try to like you know like not put in that the priority but what that we would like to recognize is more of the success of the kids award and Grading this kind of thing that I try to you know body like don’t look at it and also like a focus on this is a big challenge for administrators when you have to communicate this to the parents when you have to communicate with the parents that that the success that by a recognized by the Society General become a secondary for us and they always ask like what’s the the owner score what the standardized score and mediset going and would like to do the resolve for example like uh a week ago you know like in Thailand we have like OPEC you know the organization that come and to evaluate and accredit the school right so like uh they come to our school and they like look into all skull and everything but it’s not quite you know impressive for them but we show them that like the the how much effort and commitment that good in like working with the kids so this is ADD administrator part that be like need to to learn how to see the result the success in working with special need kid parent also when I’m talking about parents when you’re talking about special need case you could say like there are special parents also I’m not like talking about internal of the difficulty in handling them but they’re special the special the special in the way that how much they love the kids and how much that the uh like concern about the kids future and also like they afford and their expectation this is 1 of the key issue that I would say working with special need kids I think like uh the the main task is more with the parents also it take 5 number of hours to sit down and discuss with them address the concern and bring them to the the understanding I would like to give just very clear example like uh we just have a a school trip like a group of the student and some of the kids that we have meet you know with special needs and regular kids and we will put Kylie around the neck a scarf that okay leave your identify that the special need kid in order to you know like allow the staff or the bus driver or the people the go along with that on the trip will recognize that this specialist and we allow some parents of the special need kid that come come along with the trip and Mom give me a call and a bit upset that’s a why she on the trip why do we need to identify done at a special need kid so I told her that it’s not for you to identify your son especially you know that your special but the identify him for other people within the team that we recognize him and give him Special Care and you know after like a few minutes of like very very Stern voice of the mom you know and she said that oh she have to learn things are new because it’s not about that you know like Stella or typing or labeling of her kid but also like we all really want to help and to support and in recognizing that it not only for her but for everyone and when we recognize it it doesn’t mean that to put the kid down but it’s also like that give us a signal that ready to help that the parent like spend more and more on the children in education and many of them are in denial okay this 1 is the key issues then why like working with parent of special need kids like we have to I have to call like meetings and workshop with them from time to time I found this it’s very interesting about a specialist parent list you know like they all make a list of the expectation and if you work in a school have 100 special need kids then you have to like sit down talk to them on the phone read that text message and emails and sitting down with the conference instead of doing that I like you know set up a monthly meeting with the parents and kind like you know open forums and they can come and address their concern and voice out their once a month and this is like uh when we listen to them like talking about like what they want babysitting to how because like you know they’re like some of them 5 like non-stop you know so 24 hours with their kid and house training they needed and also they have like homework help that because then I then what I try to put away you know the burden of the homework of special naked it is sometime you know we kind of like all the burden his homework but like put into what they’re supposed to learn and what really benefit them and you know like a backup to help try play and was all want to sleep more so like this past year we look into like boarding actually I call is uh second home for special needs all like I sent out the so there that if parent will allow that kid to come and sleep over at the school for the period of 2 weeks why I put the period up 2 weeks because many of them want their kid to stay with us throughout the years said no no no 2 weeks because you are 1 you know to put all the burden to the school so I said let’s schedule it for 2 weeks and then Monday through Friday we can at home and we just take in only 10 to 15 days at the time and then we will Shuffle and schedule and take turn in order to kind of like you know give parents a break from that you know like intent come and support for their kids and also kind of like opportunity for you to kind of move away formed the parents and you know learning the different environments and learn to take care of themselves and also be with friends and also give us an opportunity to to be close to the student and you know like spend time with them while they are at the school this is quite a burden for the teacher for the school learn a lot of the leaf from the parents but at the same time it’s very benefits the kids in their learning and this like you know come up and our school visits like a we aware of that the Herm needs a break you know it’s the parents of special needs kids need the bread tissue also I would like to put in like a training and training and training for the student for the teacher every year before the beginning of the school we always have workshop for teachers and they keep telling me that it’s the same topic have been 5 years like the the difference kind of you know like special needs kids that they need like to understand and then we’re talking about the classroom management for the special need case and the third 1 would be a thing that I like we really enjoy it when we like we put the picture of our student special needed and it’s kind of like handing over and 1 student to the next step to the new teacher or whatever and then we put that and then we’re talking about the learning style of the kid how to handle the kid emotionally if it could take medication that how we handle that what the parents and family background the food that I had and their behavior and kind of behavior or noise or word that will speakers the students and I would like to give 1 example like 1 student like always you know love to kind of like being around with the teacher and annoying I would say like really annoying the teacher and what really like keep him away from teachers and or like making noise in car in class is Happy Birthday song so we learned that so then like when the kids come around and disturb the class you know then teacher and other friends I know that we just start thinking happy birthday and then he will kindly sit quietly and hope that we will stop the sinking so like in learning through this it’s kind of like give us the the deep understanding of the student and we look in the student individually and this how like we worked with the teacher and also we like work on the developmental psychology of kids and each 1 we look into in different aspect of the developments and also special education approach within days they kind of like you know we have to talk about it every year again and again you know no like no matter how long have you been working with student especially Community okay like when we work at a school there’s updating like this have been more than 5 5 to 6 years right and now like all the board member understand and enjoy this like the approach that we working with the special needs the community you know the street vendors around the school understand the motorcyclist you know that like come from the main road to the school understand the student when they walk around they even report to us know if any special needs should have like certain Behavior last year we have an issues that like uh in appropriate we have your a student in BTS and you know like uh they have the student picture on the Facebook and rode like really negative comment on that like our counselor and I at the school director and I have to manage like talk to the person and like take them give them a call and then you know like come to the understanding and this is a kind of thing that we might never think that will happen right but it’s a work of the school bring into attention and awareness of like what going on not only in the school but within the community then sometime it will be at Large like these student we always you know try to come up with like 1 things that I learned is like a to work with the student especially you have to be very flexible have to be very creative because like through the time that they change and you have to to by the new approach like in working with the students and this is why the our learning activity is very diverse and varieties kid finish High School right in Thai we call Em 6 or like even in American System would be great 12 right and so like when they finished they have nowhere to go they could not go to the college many of them and I want to keep them at home so I come up with the motet you know M7 would say in American system like grade 13 so the next day they will call themselves grade 14 right so this will be going on Non-Stop right so we have this like special class when Kate like finish with uh and I also like today I prepared some you know of the reflection and also the the the developments of the kid after they like stay with us after the the high school graduation I still love this word you know sometimes it’s saying like it take a special kind of person to care for a child with special need but I would say like a child with special needs will inspire you to be a special kind of person and this bring me is like into like we have people visit our school all the time we have many like a student ball a school Administrations and come to be at a student teachers within our school from from the Philippines we have informed other universities in Thailand and 1 thing that I heard a lot is about for Thai way of thinking right I said when you work with special needs kid you have been like tambun right Merit making but at the end but actually it’s not I think but to working is it’s kind of like is that we serve that what serve the right as a person and we as a as a teacher as a educator right and to like look into you know what the needs all the student So within that 12 this 5 years highlight update right according to the topic I would say like for like special the education what people say when they come into the school or even our experience we might say it’s so stressful right you say that it’s so settphel because like is all the needs that’s so valid it very difficult to uh address and also the expectations and the problems and everything but would like to assure you is a quite unhappiness you know it’s a lot of happiness in working with a special need kid and every year with the special needed we have surprise from them 1 like we said we quite flexible we very creative Innovative we allow it you know to come up thing and and with our school environment I never heard that my teacher said that it’s so straightforward working special needed but they said a lot of fun so like I bring like some video clips you know that virtual you how much fun that we have at our school we have this uh we have the band The Rock Band was that all special need kid and 1 thing that we learned with special indicate that you know the the ready to to show off like the expertise and they’re like care about the worlding of them you know and they just you will have kind of enjoyed it is a trip they put some not body off for the already like to imitate right so when they look into the concert this call is a star at the school he has a a big fan at the school and right now like is in Matthew young 6 you know the last year and then like from time to time you know the request for the whole band especially it keeps and instead of like put them in in the class regular class learn the subject area we give them a liberty freedom that when they want to to practice they can go you know like and then you know like really entertaining and even like try to like stick together and form a band that like in the future they can do like something more and what people always say like uh you will wear multiple hat for sure working with the special need kids right you have to do a lot of you know even Advocate and talk to the parent to the teacher and talk to the parent of a kid when they’re getting to a uh in appropriate behavior talking to the doctor the psychiatrist or those sort of thing you know and this did file a time consuming but within that you know like you will see a lot of people that you have to work with and I also I would like to bring you into a chart active about 2 3 minutes uh to the attention of 1 of the the girls who have been reserved for 5 years and she’s supposed to finish the school like 3 years ago and then to like stay on that the class After High School and stay with us and uh past year she developed her like interest in writing articles and this is very interesting and kind like full of insight and did inside and reflection and so then like she always send me articles and then so I asked uh to give to really you know and I bring the kid and I will also put the translation into English also and when I put it into English translation I I put it according to exactly what she said so the grammar or the structure of the sentence might be a little bit you know but it will show you how like the thinking and reflection and also the feeling that she like Express like we’ll really tell like how much even like specially person who you know understand and relate to other people when um question um for 12100 for I want no like the local oh my God for for how may I help you Maybe come no like for man yeah how long topic can what time May you guys see it I at at our school we allow kids you know to express thought and feelings all the time so it’s quite like you know the way that we can recognize and celebrate the success of a special need and in special education it’s a like paperwork it’s not an optional I was talking about like IEP and everything right and our school with special need kid we work on the IEP but you know papers paper and are we talking more of life and relationships so like within this like we have to recognize all these success and like is gradually like grow and evidently for us and is also like I will give you K is a bit long but I will like charging it this boy you know his name is Euro Euro has be that and we graduate already and right now like he accept to uh University he loved to sing and like in this picture we have like teacher who play guitars and also regular student Kyla big fan of durrow and also like we have the program like a music in the at the school and every day you know like you will always know as teacher to play guitar and and that he can sing and you can see like how this how special needed and regular kids you know kind of like sit together socialize enjoy the music and this how that we try to point out to the parent of regular kids that your kids learn the best you know when they’re like learn and study with the speciality on my own organized by the student that day like 1 you know sing the song they sit together during the break time so I I would like to give you a little aims you know of how like a special need and Nicola kids like get together and in special education there is no typical student I’d be like but they saw like a varieties of the student that we can admire and enjoy but at the same time you know like working with a special needs that a lot of fun of love you know like for me I I I love it every day when I walk into know follow up like smile and laugh of the kid and I would like you to look at this this boy came to us this uh semester second semester because he came last year at the second semester and and at first like he doesn’t he didn’t speak at all and no not highlight interact with the teachers and other friend for no uh-huh you like Mommy any next time you like but like and you might do uh-huh uh I the me and the color um um quite like when you look at it it’s kind of like you know take time and patience a lot of attention right and kind of like or even say like a lot of investment or 2 Men that fully hardly see you know but then like every day at the school we we recognize all of these Little Things little things that kind of keep us going and we always have the story of success of our student every day because we we doesn’t count you know the the test score you know we doesn’t call like the the award form any organization but we really count you know the the Improvement of the success or no matter how little it is like within our students and this is like because when you said the update right I would like to update you that how we learn you know throughout this and right now I think like I’m kind of like I accept almost 100 special need kids bit of fear in my heart our regular student will will believe us but it become like something that not really the way that um afraid of but actually we right now we have a good number of regular kids and visit will be uh an assess to help the specialist to develop also and today I also like bring a friends who were School and I try to kind of you know transfer the philosophy and practice to other school that will accept uh special need case and do the inclusion with the regular kids I even have a dream that we will have more and more of school like this you know that kind of forget about award reward and score and but focus on like student learning and Improvement and that’s it thank you very much if you have any question thank you so very much father we write God bless you always and please don’t stop any questions I’m sure there must be questions for father rat anybody was asked anything principal the end anything from you that means you clearly if you transferred your knowledge to us a lot okay you have okay uh uh they were saying thank you very much very well oh 1 question that’s what they I I would like to uh uh tell you that uh I have a group of uh they were the former uh students of color that University in America and they visited my school and um they they are artists they are physic teacher they are biology teacher they are mathematic teachers postal service manager video store owner they came in a big group Davis with that my school and I I just wonder why we cannot produce our student be like uh uh I would like to know your comment thank you really interesting questions like uh it it depend on the the mindset and the culture you know I think in the past in Thailand right if you have kids with special needs you keep them at home it’s not much like I’m in school will accept them give them opportunity and but now you know like a more and more of a school accepts student with special needs and early intervention it really 2 shells and very important I I actually the kid who come to us and uh in the high school level and get come in the kindergarten level and then they did that for like 6 7 years right I can see a lot of improvement and in society at large you know like you’re talking about in the US like that I think like that a lot of like support in term of like policies budget programs you know and organization to to help them to improve at the earliest but here in Thailand like I think we don’t know we have to do more of that you know we have to advocate for that also like in term of that the policy level that that I I would say because I I work at a social worker in New York for 3 years and I can see the big difference between like the system that we have here for people with with physical challenges with special needs in the US and in Thailand like you know barely big gaps in term of support and policies and program or even like the structures and I think there’s more of that in develop country you know have off to group and populations that I will say what that answers your question this is Sia yes thank you very much any more questions for all of your app okay thank you so very much for this very informative uh presentation and uh I’m taking the time to share it with us thank you so very much big round of applause for the next speaker I would like to invite the next speaker from Philippines Dr John Lawrence porz from the College of Optometry in Manila Central University in Philippines is going to talk on the visual perception and companies um sir so the ship skills of preschooler in a selected private day care center in kukan City please welcome okay application afternoon to everyone I am Dr John Lawrence varz I am an optometrist by profession and currently a faculty member from Manila Central University College of Optometry Manila Philippines entitled visual perception and cognitive skills of preschoolers in a selected private daycare center in Koken City Vision plays an important role in learning most of the learning occurs through the visual system the faces in visual perception can hinder a person’s ability to make sense of information received to our eyes blurring of vision and poor visual processing skills interfere learning visual perception refers to the way the brain interprets and processes visual information while cognitive skills are mental skills that are used in the process of acquiring knowledge when cognitive skills are weak learning becomes a struggle that is according to the Mesa in 22 visual perception is not tested using an eye chart the ability to read the 2020 visual acity role does not mean a person is free from visual perception deficits it is the understanding what we see identifying it judging its importance and relating it to the previously stored information in visual perception skills are the ability of the eyes to work efficiently together get in close visual discrimination that means it is the ability to recognize details in visual images we also have visual memory that is the ability to recognize 1 stimulus item after a brief interval next is visual closure it is the ability to visualize a complete detail when given an incomplete information visual spatial skills it is the ability to perceive the positions of object in relation to 1 shot and other objects next is visual sequential memory it is a child’s ability to remember in a series or in a sequence where visual figure ground is the ability to identify objects Roman complex background or surrounding objects in order to establish the relation between vision and learning among children I saw the need to determine the relationship between visual perception and cognitive skills of preschoolers in a selected 58 day care center in kalookan City Philippines such knowledge will significantly be used in the signing a management plan to improve the visual perception and cognitive skills of the respondents thereby increasing their productivity in school and at home hence this study was conceptualized for the method methodology of the study for the research design I use the descriptive correlational method and proposed something for the respondents of my study there were 100 free schoolers from private Baker Center for the data Gathering instruments and procedure I sent a letter of request to the dean of the school of Graduate Studies for the conduct of the study in order to conduct an I envisioned examination and gather significant information start to study I personally asked the permission of the principal director and human resource person in the selected private Data Center also I asked the permission of the dean of the Manila Central University College of for assistance by allowing some of Optometry senior clinicians to conduct a comprehensive eye and vision examination the volunteer optometrist senior clinicians underwent orientation for the discussion of the procedure of the study 1 week before the actual examination I also conducted an orientation with the parents or Guardians together with the principal and human resource personnel these prior the date of examination I was given the chance to discuss and elaborate the course of the study it was explained to them how they would contribute to the study determining the relationship of visual perceptions and cognitive skills of their children the respondents parents and Guardians were given copies of the informed consent written in Filipino rest and the benefits until in the study were properly explained concerns and other issues raised by the parents and Guardians were properly addressed I also decided that the consent form should be written in plain Filipino language for better understanding the parents or Guardians were not asked to waive any of their legal rights from from the liability of negligence also it was emphasized that the study was purely voluntary and that they can withdraw any time from the participation of the study the first part of the informed consent consisted of the researchers background of information explanation of the purpose of research expect a duration of the respondents participation and the statement that confidentiality of the records will be maintained the second part of the informed consent included the details regarding the preliminary visual exam usually rest assured that all respondents pass the visual Integrity testing it includes all our perception motility visual field testing and refraction visual efficiency skills test also performed that includes binocular vision testing it means to check if the eyes are working together properly I also checked the stereopsis to check the depth perception of the respondents and accommodation which is I focusing and convergence it for the results of the study according to visual Equity showed that majority of the respondents had 2020 virtual for both I visual form constancy and visual figure ground got the highest percentage of poor performance of having 46 for example in cognitive skills majority of the respondents were excellent the findings revealed that there was a significant relationship between the visual clinical profile according to the visual equity visual system and visual perception skills the relationship between the refractive condition of the respondents and level of cognitive of the respondents was also found to be significant and lastly the findings revealed that there was a significant relationship between the 7th and the level of cognitive skills of the respondents for my conclusions and recommendations parents may be properly educated can be reminded that vision problem may affect the cognitive process or processing of an individual the College of Optometry May conduct a seminar related to the promotion of vision and learning process the resulting vision problem can have a negative impact on the child’s intellectual and social growth development specifically the respondents may be given an adequate professional visual care regularly to determine visual deficiencies so that they would be given proper eye correction or to help them to see clearly and comfortably Optometry practitioners in the Philippines may do a rigorous evaluation of they may be given trainings for them to have the ability to provide a developmental Behavioral Vision Care for patients this will result in wider adoption of Optometric practice and increase the recognition of its integral role in enhancing learning productivity an overall quality of life schools may be given a comprehensive visual ex service Services rather to identify students with vision problems that can affect learning it should not be limited to visual activity assessment to address their virtual needs that can be a factor affecting the cognitive skills this may be done as a routine service before the start of regular class to determine proper approaches to its child it is also visible to develop shared objectives among the disciplines of geometry Developmental Pediatrics occupational therapy neurology physical therapy and psychology shared information across the disciplines may help increase understanding performance and Aid in planning treatment strategies lastly further research involving multidisciplinary and interdisciplinary approach for the management of learning related vision problems may be contacted these are some of the actual documentation during the course of the study these are the references with that I would like to take this opportunity to congratulate the organizing committee headed by Dr maliwan and of course to India for your worm accommodation thank you so much or should I say kupuna thank you thank you very much thank you very much love to you and Loren the next speaker um web page from puta okay I would like to invite 1 she’s going to talk on the case report of a child with the broke house healthy and from zero Central School mutant please welcome Mr Bo uh before I start my presentation here I would like to take this opportunity to uh for giving us this platform to present wallpaper it’s like a godmother for us because of her special education started growing in my school because of the help of Dr malouin here I got the opportunity to be in contact with the director of school Chen essay uh prachin Buri the school for the death that John bullet the school for the death and with the help from this directors my school is doing well in the field of special education I would like to thank them from Deep of my heart secondly I would like to thank Dr sukuri and my friend susheela Guru for supporting me and guiding me to come up with this paper so to start with my presentation and introduce myself I am per vice principal of trigger Central School law campus Google Central School has 2 campus lower campus and higher campus lower campus we have children from pre- primary to grade 8 and higher campus we have children from Grade 9 to 12 I am here with the case report of a child with several policy in the same program or at Duggal Central School lower campus to give you a brief information about my school Google Central School it was started in uh 1962 a very old school we have 379 girls and 350 boys total of 729 special education program it was started in our school only in 2012 and at present we have 33 students who gets the service of special education if I give you the history about how Central Google Central School started with a special education program it was back in 2012 when Akash man right a child with several policy came for admission in our school in 2012 in preparing when he came for the admission he did not even have a wheelchair this model was carrying him and he came to the school for the admission the hope of the parents the dream of the parents was just to make their literate in the community this is the information of Akash Akash Monroe is a boy with spastic terrible policy he had severe impairments across the full spectrum of development fun that affected both the cross and fine motor skill his hand was torment his left hand was functioning with well but right hand was torment he has fled foot his speech was not clear he could sit yes he could sit sit with cushion altar sight of his body because he had a very poor truck balance and cannot ability independent so when he came for the admission these were the challenges we we no certified teachers till date in our schools still we don’t have teacher certified in special education no train teachers back in 2012 when Akash came for evolution human resource the school was shocked of teachers no infrastructure there was no ramp for him no friendly toilet for him no proper uh classrooms for him and there were large number of students in the classroom the lowest number of student in the class is 29 and highest is 38 and curriculum we don’t have separate different curriculum for Akash this is where some of the challenges we had to when Akash menai came for the admission though we had lots of challenges a group of teachers volunteers volunteered to give service to Akash so a sin team was formed sent him with the same coordinator assistance in coordinator and team members they sent him they sacrificed their offerings States late after the school and they help Akash they wanted to give that’s just to being in the school to start with the program the team identified the needs of our is need to be identified it was prioritized as back in the school most of the academic happens in Reading writing listening and speaking the team thought he need to write to be in the classroom so what they did was that to improve his fine motor skills he was kept by 30 minutes after the school and he was made to stack the block which you see there on the table the teachers helped or made him to put the text in the Pack holder to give exercise to his hand here you see a teacher helping him to pick up the pack to be put in the back holder then this is some of the other activities we conducted for him to improve fine motor skill we’ll let him play with softballs buttoning of the shirt and unbuttoning of the shirt he was asked to do pretend play of drinking using glass and Spoon because when he joined the school 9 years old aash he did not eat by himself his mother had to fit in okay strategy the team youth was attached Buddies these budgets are from the higher grid and this word is also volunteered because to give service to special need kids it has to come from the heart so they volunteered themselves and during the lunch hours when they are free bring the tea break time when they are free they would drop him in Akasha and they would helped him to move around this bodies would help him to pick him from his home and drop back home as well as they help him to visit the toilet now the strategies used by the sentiment to attach teacher it for him teaching it to help him in his academic here we see another teacher during the pushing class then another strategy used by the said team was peer tutors you to and peer helper were attached to him peer helpers are from his own class best buddies are from the higher grade the peer helper helps him to move in and around the classroom Grand Theater they are the high Achievers of the of his own class and they also volunteer we don’t pinpoint the student to come and help you we ask them to volunteer and they would help throughout the yeah appear to just help him to take notes help you in academic if he does not understand that particular lesson thought the teacher well after doing all this strategies following all the strategies overcoming the challenges I’m here proudly to present some of our achievement now 16-year-old Akash he uses a laptop laptop to type the letters and I proudly say here now he no more needs cushion to talk at the we can sit independently and he can eat independently too and the big difference we see here back in 2012 9 years old a 2019 16 years old Akash when he joined his right hand was torment but now at present he can use his hand to pull he can use hand to clap he can use hand to eat he can use his hands for many multiple purposes then result of attaching buddies and the peer teachers after attaching Pier 2 just to him it helped him to achieve the great his great started increasing it increases circle of friends because when we attach buddies and peer tutors they are not the same student every year they change so it increased the circle of yes friends when the circle of friends got increased you need to communicate with his friends so his communication skill improved as well as there was socializing with Frank and the best thing we have observed in him and the bodies was that they developed good trust and the bond with each other they trust each other they have a very strong bond with each other so because of all the achievement we have seen the success in asked what we do in the school at the end of the year we award a certificate of operation for the project and the peer tutors as well as the peer helpers with the success we still have some recommendation to remain we need physiotherapist for him in our Province before when Akash joined the school we had only 1 physiotherapist in the province now we have around 2 to 3 physiotherapists in the province who visits the school once a month he still needs physical uh uh Speech therapists he needs occupational therapist of course the academic support where the teacher need to be trade as well as he need lots of economy support this is what I have to say thank you very much thank you very much very nice presentation I really appreciate that and you have any questions on that okay is not a big plot you okay that was going to be your Refreshments for the coffee breaks so please come back uh make sure you get uh due to you have um around 5 or 6 speakers and make sure that please come back with the intent of 15 minutes okay because otherwise we have to drag the toy 4 or 5 oclock so is do you have a lot to present so please come back within 10 minutes or 15 minutes okay got put cup see you for for for for for I couple huh for happens but I can’t help it I love the way it feels between my fantasy what is real I need it when I want I want it when I don’t tell my every day knowing that I want I got even if I did I don’t know if I would be but I doubt it taken by the thought of the and I know there’s not just baby you my addiction I’m so strong out on you but I like it and it’s all because of you and it’s all because of you and it’s all because of you and it’s all because never gave she’s a sweetest get only concern is the next from no good on me I try and try to my obsession or let me live I got tonight doubt taken by the thought of it and I know this much is true my addiction I’m so strong about you I can’t barely move I like you and it’s all because of you and it’s all because of you and it’s all because of you how he calls never get Jesus so strong now so strong down over you over you over you and it’s all because of you never gave up she is a sweet she’s a sweet tell me when will you be 1 I am shadowy right will you say yes to me tell me and happiness to me oh my love tell me every moment a day I see let me show you the way do not Joy Beyond Compare can you wait a moment it’s me that you my door tell me every moment let me show you to the Joy Beyond Compare I can’t wait till morning Tell Me 1 say that and bums are they tell me well tell me in the state of Mississippi when you break the panorama never know that there was anything more than walking the world to your company take me for banana sweet Louisiana Robin on a bank on a state of Indiana she’s a runner and a stunner over saying baby what you going to looking down the barrel of a hot matter just another way to survive California rest in peace California she’s my princess I’m your she’s a lover baby and a fighter shouldn’t seem to come and when he got a little brighter with a name like any California the day was going to come when I was going to mourn you a little loader she was another I love my baby resting I’m obtain the your she’s my princess I’m your priest to know the other side of you to true to say goodbye to you the truth and 11 for the letter ever made it up to Minnesota got a man was a gun for the quarter down in the bed she was breathing the best for last the only words when I going to California rest for you she is my I will take she’s my princess and your yeah yeah now my my I don’t know standing in lights see the show tonight and there’s a lot oh by the way I tried be there waiting for any of the girl is singing songs to me beneath the mar overload I’m feeling don’t be alone take life car shark come job both cut just waiting for another freeway turn the 3 to make a little leeway be that needle not the way love soft tall standing light to see the short and there’s a lot of Heavy Glow by the way I tried to say I be there waiting for oh hello no okay not on strike but I’m about the ball 1 by that M know you never stole 1 girls that like sorry don’t know cash back there’s glow by the way I tried to say I waiting for makeup by the way I tried I’ll be there waiting for doo doo doo doo doo do do do standing in line with hear the short night and there’s a light on Heavy Glow by the way I try to say I’ll be there waiting for that is a girl is singing songs to me beneath the mark overload by the way I tried to say I’ll be there waiting for phone calls making the way for a distant corpse so you love me and roll your eyes don’t stare at empty sky number no no I want to show you all again what it would be like just let go and let me love you every way that I can all my love make you I know what you’re thinking oh oh good now the rest of the world is over then we want to see another girls all around come on closer and tell me what you want no no no I want to give you everything you’ve been missing out just let go and let me love you every way that I can I’ll try to make you love me again the way that I can I’ll get you every oh God no sir nothing in the world nothing in the world no sir no no no no the way that I can I’ll try to make you love me again the way that I can I’ll give you all my love I’ll give you all my love all right oh God make you hi everyone we’re going to start the preceding soon so please return to your seats anybody sitting in the round tables can you please come to the front tables thank you very very much we should start in a few minutes thank you good morning stretching on a yelling I never lay your head together a moment can take a flight after the refreshment it’s getting better now after your refreshments we’re all awake right yeah at this morning and just have like this afternoon very very interesting right you’ve enjoyed our presentation so far I learned so much and everybody sharing different experiences with us so let’s all come back in thank you okay so we can just start the next speaker okay okay before we start with the next presentation uh fee actually I would like to explain who our next presenters are going to be we have 4 beautiful young girls from Laos uh young women sorry young women that girls and young women from Laos at absolutely adorable nice sweet and kind people so they’re going to give you a presentation about what they’re doing in Laos right now so this is something that uh you will definitely enjoy so Let’s uh if you can announce that they can go up on stage yeah um I’m going to ask um speaker from laws which of the team let’s say I would say that the team okay let’s go for the death Hands of Hope in love please just give him a big hand of course yes uh 3 of the ladies are deaf and maybe you can introduce them yes yeah thank you uh good evening uh no good afternoon sorry good afternoon uh everyone and uh thank you so much for inviting us to join here and exciting its first time for me to present like this I have to apologize if my English is not good or I say too fast or yeah um you’re doing very well uh okay we will introduce ourselves okay first hello everyone my name is numb I’m from Laos uh so bye hello everyone my name is John confirm love and I’m joined with the hands of or 3 years already and also her 2 years of ID hello everyone my name’s on my I’m from Laos we are together from Laos yes uh hello my name so I’m from La still and today yes and okay I will let uh no phone to speak a little bit and I will translate uh hello everyone again today I want to share you about my uh a little bit about story about the death the group about me too uh for the school okay uh before for the school further their school I learned the teachers taught me a lot of things for me it’s hard for me to understand the meaning the things the words I don’t understand at all I asked my friend they also understand too after I finished Secondary School and I try to uh conversation like with my friend but it’s hard for me to communicate with them they don’t understand my word because the death when they write it is right yeah yeah and because in love we have only taken the co to have high school or university yeah yes and we don’t have high school University it’s hard for me I wanted to continue but I have no choice and yeah and we get developed soon yes I hopefully a first time I met and I saw her and she is the first 1 so young and do sign language because before I know all the own t-shirt they do sign language but uh I saw so youngest 1 do sign language uh my first time I met her she helped the and want to have a center have a de School for the Deaf and to them for the future encourage them for the death yes then that’s why we joined together thank you so much okay uh now I’m going to uh present to you about my country I hope you see the the screen uh sorry if my English is not good okay um so uh hello everyone this is loud because a lot of people a lot of people don’t know allows because they as we where are you from okay where are you from I’m from Lao Lao is Vietnam know I’m from LA I know not Thai is loud then I um try to explain to them loud is here is near Myanmar is cambodia’s Vietnam Thailand is like landlock we have no like that yeah and next yeah this is and the favorite food is sticky rice if you want to try see alright welcome to LA next 1 and in last we have 48 different ethnic group believe in Lao PDR 48 a lot and in population in Lao is only 7 million people 7 million yes very small people and love is record is the number 8 of mode Forest Country Inn the war a lot of tree a lot of mountain yes and now uh I will tell you what happened with the death people in Los uh currency uh situation in La PDR for hearing impairment hearing okay it’s about 70,000 people in love with the art ation yes because in law we have 7 million people and it’s only 70,000 only 1% next and since 2003 uh okay since 2013500 hearing impairment student have gone through how to school for the death in-laws and it mean that less than 2% of people with hearing impairment have had changed to be educated in love here yes and this is the school in LA everyone heard about because it’s very famous in love tour is the start with 20 student in in venteon the school for the deaf it started with 25 children in 2003 and uh is the part uh the north of Laos everyone in the north that come to that place and Vientiane is the center around the center like Bangkok now they come to uh vent and someone a kid so cool for the death start with 18 student in 2014 until 2011 and is closed that is uh someone that is means south of LA and now and you will see the color okay the purple color is government School and now the number 4 is handle pop Center and School for the Deaf is mean I will yeah we just start you start with 5 student in 16 in Vientiane and is pirate School development and uh I told you before the sum of the kids school for the death no don’t have anymore because the director finish uh like uh uh she has some problem with the school and then they closed the school uh yes and all the death in South they come to yian but some they cannot come so this is a lot of problem now we have I can say 3 school now in LA and now our school and I will tell you for kindergarten in law we have 3 and time is cool second day is good too we have no high school we have no University we have no vacation no school the fictional training and why we want to open the center and school okay this is uh this is the hands of a vision because the country of Laos we see the this cover educate and equate for hearing impairment and their families to live full life with identity in love Society it says you can see we are planning to do and help the hearing impairment Laos is it Learning Center kindergarten adult learning future I don’t know how long maybe 5 years 10 years yes um because no skill like baking skill carefully and the because uh yeah and from living women’s house and men’s house because it’s hard because in the center or I am assigned interpreter only 1 and hard for me to separate so here and yes next this is the a center this is the member but not yet finished and stuff how about Center and this is the out kit we start with kindergarten yes this is a history for hand support we started 2016 with 5 student and they’re living with my parents house we don’t have house or place for them yet and then we have more student 12 we rent a house and we start silent silent which class not like perfect class but we help each other we share with each other like I explained to them what is the meaning like like that yes 2018 be starting baking class but it’s basing baking not like professional like that and the second 1 yeah second 1 is selling cake at the market Knightley because this thing we got support from Becky the death they have to go out every evening to earn like fun money from the market from the restaurant to like uh support the center and fighting sponsor for expenses yeah in 2018 we have to support the answer to 2019 we have 30 student now to 27 years and now we have 3 teacher and the teacher we send them to necessity and School for the Deaf training for learning how to teach the dev because is the first 2 I found is the best because I looking for the school how how we can develop them how can we help them because in law we don’t have any about the death people school like that yes uh in 2019 this year our Center hand support the approved by local government we got the paper things like approved like okay Hands of Hope is for the dev Center it’s not easy it’s very hard to get the paper yeah uh this is the board and this is a hand support board and then this me and that this is a manager he’s hearing this is a talent uh see stuff and this is team leader she also deaf and why is Hands of Hope okay because we want to start kindergarten and and best kindergarten for the deaf people yes and with equipment system and teaching life skills is now education curriculum but now this is is also in the future too because allow me to have fully come yet and we offer Monday to Friday 8:00 a.m. to 4:00 a.m. and another topic another 1 is vocational on job training play a student in business and train their skill on their job but uh is going uh to the education and skills and this is we go out because our Center is a little different because I want them to learn outside more inside they should have experienced more outside like social media like with people how they think how they react with the death people like that yeah uh this is the student and 4 of them is teacher and this is a special 1 uh this is the first month we come to say Satan and we 1 because she’s very nice he’s very kind she worked with the dev like long time ago and when I met her I’m so surprised she signed so good yes she give me like a lot of inspiration like I have to be like her in the future 80 years yes thank you for that for your heart and this is first uh this is 3 teacher we send them from Laos to Bangkok every uh 3 months uh 2 months already but not not that 1 1 1 1 not yet or definitely if you become is it a show activities for the deaf people in the and they do a lot of activities with another group because I I tried show the people like the hearing impairment the deaf people they can do it but they cannot they cannot hear they can do everything they so they can work they can do everything but just cannot hear that’s all I can write I can read this what I want to show the people to see them because we both saw them like what they can do what they can do yes and this is which is them how to do a baking teaching this this like small cupcake they will sell in the evening every day in the market in the restaurant every day yes okay now is the issues now uh the first 1 we have no curriculum for hearing impairment in La pedia even in the garden book uh uh book in the garden okay book book in the garden like I want to translate to sign language or for the deaf people that is so hard then we want to connect with SSD and school to help the deaf and and we don’t have sign language interpreter a lot I can say all in my country in La only 5 yeah including me only 5 because it’s so hard and the third 1 is problem uh deaf parent they don’t accept to go to the dev School they let them go to hearing school first and after that problem come they’re getting all like 11 12 years old and they sent to the school and it’s later and job for the death was so hard to and the 5 in love is hard to looking for the hearing aid for the deaf people because because of a lot of situation like supporting things like and and the future plan go near is do you want to have a art class and it class for the dev and ebook electric book that that’s in laws and we want to have a sign language class for hearing people because it’s like uh sign into Peter we want that to help them and Future future we need like hearing hearing school teacher and stuff and like uh vehicle for the school and we need a lot of things here yes and what uh more training support and lagger because now we stay the place we rented we didn’t have own place like sorry for the government or things like that it’s it’s so hard for us that and if yes if anyone have questions I will go now the letter you can ask me about Laos what is happening things like that yes this is hello thank you so much thank you presentation you did very well and the struggles that all of you are going through is not easy MS like you bought it from your own family home to your rented uh your room right now it’s actually very very good so yes you have 1 question only 1 question please yeah said uh for uh for nobody that was so nice thank you and it means a lot because everybody we all need to work together Community to get things done and these girls have done such fantastic with all the odds so please spread the word if anybody can help actually I was thinking of talking to a chat with you because yesterday he was saying that he’s going to help make uh it’s stronger and countries that have helped so maybe I can connect them to touch with you right so he can help maybe he could suggest and give them recommendations where they can go right I hope that’s okay anyway thank you another round of applause for our presenters thank you very much the next speaker again we have to move on okay we have to move on to the next speaker from Philippines um the next speaker is Miss van Mercy near from the University of Southeastern Philippines and she’s going to talk on the perceptions on gifted and talented children and um sequential explanatory mixed methods okay please welcome it has been said that life is all about perception positive versus negative whichever you choose will affect and more than likely reflect your outcomes a pleasant afternoon to each and everyone most especially to all the students visitors staff and administrators of Suite University I am Miss Vanya Mercy mnes a master of education in special education stream gifted and talented education at University of South Eastern Philippines may I present to you my study entitled perceptions and gifted and talented children sequential explanatory mixed method according to Weber 1991 he said perceptions can be powerful drivers of behavior it does not matter whether something is so or not what is important is what people perceive the situation to be what he said what is implied and what is actually done in the classroom emanates from the teachers mental model just as teachers beliefs influence their mental models and percept gifted students performances May in turn be affected by teacher expectations and attitude another theorist said according to Sir kill 199999 teachers for reception would affect the accuracy of identification of give their children teachers tendency to refer to children as gifted is determined by their ion of giftedness rather than by the definition of giftedness that they might have learned and he also emphasized that teachers perception influence their decision making processes when making pedagogical choices in their classroom another Year’s emphasized Miller 2009 he claimed that teachers perception is influenced by culture personal beliefs and experience teachers perceptions of giftedness affect their expectations and evaluations regarding academic potentials and deficits of gifted children in accuracy in the perception of gifted young children may result in unmet learning needs of gifted children this time I share it to you the issues that occur in global national and local level according to these authors they said inconsistent attention to the needs of more able pupils is similar in Australia and America and described as a quiet crisis another 1 is that the gifted label and perceptions or stereotypical attitudes and resentment of inherited unfair advantage or a fear of being seen as an elitist in the National level another issues are the following no systematic and standardized gifted education program whether at National or local level in the country this that 2015 that being gifted is an innate potential that you are born with and this does not necessarily develop those who were born into privilege and some people say that the programs for the gifted are elitist 2014 and lastly in the local level according to Jerry s22 he emphasized the deficiencies in training of teachers and unqualified teachers teaching subjects outside their areas of specialization let me show it to you a diagram of my study this is the title of my study perceptions of gifted and talented children so easily understand the first part there is Teachers believe May influence student mental model there is a big chance so what will be the effect students performances May in turn be affected by teacher expectations and attitudes so the question there is what will happen next and what will be the possible solution to solve this kind of problem since my study is mixed method I use the face the quantitative phase and the qualitative phase these are the statement of the problem in my quantitative phase first what are the various challenges that concerns gifted and talented back and what are the top most and least priority and in dead and talented teaching and in qualitative phase I got 3 questions first how was special being in them discovered what challenges were faced by the GTC and how did the GTC overcome the problems posed by being gifted and talented so this is my conceptual framework the parents perception the teacher’s perception the staff’s perception and admins reception of a particular special school in Davao City this is the method of my study since my design is sequential explanatory mixed method and I’ve got in my participants for the quantitative I’ve got 100 all in all 77 parents can teachers eat stuffs and 5 add Mini and for my qualitative part I’ve got 4 1 representative from each participants for my purposes sampling so as you can notice I got 4 participants so it so that it is fairly done and my instruments are in quantitative I use the mean interval range and for the qualitative I used automatic analysis so for the data Gathering procedure I followed the following or sending endorsement letters through the college dean to conduct the study permission letter was sought to conduct the study in depth Ed division to princip all I am uh I I am using that Ed School in our city research participants were identified it was chosen and then survey semi-structured interview I gave interview sheets survey sheets and that was collected the collected data was analyzed through mean interval range mathematics analysis so these are the results of the following following questions that I gave a while ago first what are the various challenges that concerns gifted and talented teach these are the answers from the participants first the parents and teachers are more concerned especially in TV programs and the needs of their GP pupil second the parents were not totally satisfied to the special Educational Services offered by the school the staff observed that some GT pupils were placed in a regular class and forth the admin believes that ability grouping is difficult in their regular class number 2 question what are the top most and least priority in gifted and talented teaching I’ve got 3 topmost Priority first special Educational Services for gifted second gifted pupils must be in special classes and third ability grouping is difficult in the regular class and the last priority or the following the gifted waste their time in regular classes second is the acceleration and third give the children as intellectual line for the other children and now let’s move on to the qualitative phase first question how was special being in them discovered so these are the following answer first through gifted and talented assessment using standardized tests second GPA of 91 and above third teacher nomination fourth grade level ranking and interview second what challenges were faced by the GTC first challenges academic tasks are loaded they’ve got a lot of performance tasks assignments projects in different subjects so the students are really heavy loaded second performance tasks projects imagine that in every subject they are using a lot of tasks third competition among outstanding Learners it is very competitive 4 parent support are excellent though as regards PTA matters and forth limited government books in our city specifically it is good that most of the students are having their own books but we cannot deny the fact that there are still some schools who do not have enough books in that case the students are doing the sharing of books but of course luckily and eventually the students are eventually provided with new books this year and for the upcoming year third question how did the GCC overcome the problems posed by the Angi and talent 3 answers occur open communication line with a teacher and the admin and parents value Laden activities about healthy competition because it was emphasized that in gifted and talented class all of the students are really really competitive and third harmonious relationship even though they win or even though they lose after that activity they will feel fine conclusion the topmost perception in GTC teaching is to offer special educational services in school while on the other hand the list is that gifted children are rejected because people are envious of them second conclusion conducting standardized test teacher nomination grade level ranking balance and interview plays a vital role in discovering and identify gifted and talented children sir give that children have special learning needs too which if not met can lead to frustration a loss of self-esteem boredom laziness and underachievement and last for the conclusion emotional counseling strategy draining and open communication is considered as a great Avenue in overcoming some GTC problems recommendation the school should offer a special Educational Services for gifted students as a prerequisite to achieve their potential second so identify the gtcys the school must conduct standard test standardized test teacher nomination grade level ranking Challenge and interview rigorously every enrollment third gifted and talented children must be also given attention and support to prevent frustration and underachieving and last emotional Council trainings and seminars must be conducted in so now let’s go back to the diagram that I’ve shown to you a while ago teachers believe May influence students mental models and the students performances May in turn be affected by teachers expectations so what will happen next the school should offer a special Educational Services for a gifted students as a prerequisite to achieve their potential and lastly therefore the school must continue and improve in offering the best way to meet the needs of GT class once again I would like to to take this opportunity to extend my warmest attitude to miss Indra for being so kind and compassionate all throughout this activity and most especially to Dr Molina the program director of graduate school 1 to 6 University for giving us this once in a lifetime opportunity to share and learn a lot of things about special education from different countries thank you so much may God bless you okay thank you thank you very much okay or a very nice presentation okay okay you will be the last speaking from Philippines right because there are many many Filipino to give a speech okay we’re going to move on to the next speaker from Thailand for Bangkok okay Mr super Chan try he is the PHD candidate from the capitol engineering from 2012 University talk and the building are building an application are correct income grammatically oh sorry grammatical errors in Thai student written Thai senses okay please welcome you make sure that you can make it within 10 to 15 minutes okay please okay please welcome Mr Super Chat cup at home um I had a problem with the Technic so um I don’t know why what happened today in that um the applicant then sorry and English and remain no longer okay we are ready here we met before okay and I’m here um good afternoon tablet and ladies and gentlemen my name is subatan right in the I am the PHD student in computer engineering University and so I can get a side address and um another 1 with my advisor names um take upon so today we are talking about the topics right to build the application are they I’m not to record it from the internet dentist to how the contents you think the cancellation okay we want to help the death student to improve the writing and also want to um had to communicate with the each other people who can be it hearing flagging and create the outline we had the 4 main path here and but 1 introduction okay and putting the cap and conclusion so we want to provide you um a little bit cloud and typically the death people communicate with each other you think that side and and sign up to it silently about the can have a different I the case the case of the hand movement and the same what they provided different meanings example 1 we did the tie silent press and the 1 American silent press the thigh Center is the woman it means women another 1 means that hey and what about the sky language and language in the writing camera and naturally the death um in the site and Quest about the silent work in the brain like think about sequence of the can move in the brain and hit pause and then accept typing but mean the deaths people try to decode from the image writing a the big problem is represents um try to omit now and Rider or the rider dropping the words and see that 1 uh so the up we can take that um so we type on the and doctor today Street fan app and keep working right now is the input on and so I would like to ask you okay and the update is we have to update the first 1 is to identify others from the with them on the this and another 1 we want to preview the automatic application which automatically copied from the internet tendencies how the content is and we want to tell you how to get the data we connected the data from the tree to at is we got it the data from the how many people in there like 48 people from the United M12 M3 and be provided um that people to at writing activities we had a 2 tasks but 1 writing the letter to their parents another 1 even the sign language with that topic and to write out yeah it’s it’s sample upon the right thing and anyone can see below below here in the incorrect sentence how for for your identities how how do you correct them do you think about and of course we have to multiple error in here 5 104 today for homework but it’s same it seemed like none make sense a little bit we need to have um 10 10 91 here and my my work in the at the PHD program I would like to important incident cancel it forwarded to include a good thing the computer using the application anyone get me bye uh did a um the real data that connected and take a look the data into 4 groups of the areas missing errors that 1 misspelling and work try this and what order and so on like the others and what happened with the mixing errors the high the highest percentage of the missing area is now and verb and this is practice I have a question I need but it didn’t practice it is the conjunction words between to 10 we and had the connection between them that thing about for example I would I came here pretty late because my didn’t work what the like um I don’t know how to and needed a missing error so we want to have the um the computer to and then I enter so we got it and let’s feeding the cap Okay so which energy can throw the tub and we did a matching technology in the bad choice for and the concept of the machine translation it to get the input from the 1st and translate the input the output I put another 1 language for example we want to translate from English to Thai we need a binding for machine translation another 1 what about the time to type did it monitoring for I believe that some of you may use the family.com and to call the English and to cancel it credit contents the most literature have been working in English at the time and we want to offend the parts of the machine Cantonese and model in the 1 0 and how you so we have the main um we have the 4 main part here kind of work embedding and second 1 and for and the order and softmax we will I will send you a little bit file okay so look at the slide please we get it in for the data like in college 10 106 into the model you know the computer doesn’t understand test we have to convert the number number and not met the computer understand by the word and bending and encoder is responsible to track the data at the information what I it’s part of this in the and then keep going on here and you uh you can see the red light red arrow hit like the better after someone like it and also that context feedback contents and then bring them to record recorder it’s hard to the output part number I being tight and tense uh lighter anything that from time to then you can output and before The Ledger after that do you think the top match um because the decoder can track many many words so the documentation 1 the bad choice the bad word and 31 need to be look like this hope everyone understand the concept of the machine and what I need to do 1 and have in fact before creating application we need to have a lot of the data like the 1 million 1010 cash incarnate and and this to add this together in the English they also have 1 billion and then it’s lighter more than 1 person time of the 1 million too much and what we can generate um now the something like this so we can do another papers in this year and the last year and okay work how can I help you I’ll be doing that in and laws they have um see it all works but no 90 know it’s hi how to cut the word we will show you example um some kind of he’s working at the Tech so anyone can see the okay so I needed a pie English word yeah and we can say okay back no word divided into 2 words back get the Ping word and ping word foreign and I had to depending and let’s see example here any type of you can use it for back enter the you know okay so pretty ambiguous in the uh our eyes what how to cut the word quality fun and he said uh why did Chi M language for setting that can go out hard we had to be with the high maintenance and time for we don’t have and here is the high language processing bandage and then calculating the max that it and then like we want to have the big leak uh any 1 of you working</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TEST 2 งาน The 8th International Symposium on Special Education 19-09-2019</dc:title>
  <dc:creator/>
  <cp:keywords/>
  <dcterms:created xsi:type="dcterms:W3CDTF">2025-05-20T11:49:10Z</dcterms:created>
  <dcterms:modified xsi:type="dcterms:W3CDTF">2025-05-20T11: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พฤษภาคม 2568 เวลา 13.10 น.</vt:lpwstr>
  </property>
  <property fmtid="{D5CDD505-2E9C-101B-9397-08002B2CF9AE}" pid="3" name="subtitle">
    <vt:lpwstr/>
  </property>
</Properties>
</file>